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D886B" w14:textId="12421773" w:rsidR="00477955" w:rsidRPr="004202BA" w:rsidRDefault="00150D1C" w:rsidP="00F37741">
      <w:pPr>
        <w:pStyle w:val="Heading1"/>
        <w:rPr>
          <w:rFonts w:ascii="FS Siena" w:hAnsi="FS Siena" w:cs="Arial"/>
        </w:rPr>
      </w:pPr>
      <w:r w:rsidRPr="004202BA">
        <w:rPr>
          <w:rFonts w:ascii="FS Siena" w:hAnsi="FS Siena" w:cs="Arial"/>
          <w:noProof/>
        </w:rPr>
        <w:drawing>
          <wp:anchor distT="0" distB="0" distL="114300" distR="114300" simplePos="0" relativeHeight="251657728" behindDoc="0" locked="0" layoutInCell="1" allowOverlap="1" wp14:anchorId="53A4406C" wp14:editId="2ED1227D">
            <wp:simplePos x="0" y="0"/>
            <wp:positionH relativeFrom="column">
              <wp:posOffset>5257800</wp:posOffset>
            </wp:positionH>
            <wp:positionV relativeFrom="paragraph">
              <wp:posOffset>-228600</wp:posOffset>
            </wp:positionV>
            <wp:extent cx="1524000" cy="1071245"/>
            <wp:effectExtent l="0" t="0" r="0" b="0"/>
            <wp:wrapNone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7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7955" w:rsidRPr="004202BA">
        <w:rPr>
          <w:rFonts w:ascii="FS Siena" w:hAnsi="FS Siena" w:cs="Arial"/>
        </w:rPr>
        <w:t xml:space="preserve">NATIONAL FOREST </w:t>
      </w:r>
      <w:r w:rsidR="00104066" w:rsidRPr="004202BA">
        <w:rPr>
          <w:rFonts w:ascii="FS Siena" w:hAnsi="FS Siena" w:cs="Arial"/>
        </w:rPr>
        <w:t>SCHEME</w:t>
      </w:r>
      <w:r w:rsidR="009F0144" w:rsidRPr="004202BA">
        <w:rPr>
          <w:rFonts w:ascii="FS Siena" w:hAnsi="FS Siena" w:cs="Arial"/>
        </w:rPr>
        <w:t>S</w:t>
      </w:r>
    </w:p>
    <w:p w14:paraId="32C74145" w14:textId="77777777" w:rsidR="00C16777" w:rsidRPr="004202BA" w:rsidRDefault="0034197B" w:rsidP="00F37741">
      <w:pPr>
        <w:pStyle w:val="Heading1"/>
        <w:rPr>
          <w:rFonts w:ascii="FS Siena" w:hAnsi="FS Siena" w:cs="Arial"/>
        </w:rPr>
      </w:pPr>
      <w:r w:rsidRPr="004202BA">
        <w:rPr>
          <w:rFonts w:ascii="FS Siena" w:hAnsi="FS Siena" w:cs="Arial"/>
        </w:rPr>
        <w:t xml:space="preserve">BACS DETAILS </w:t>
      </w:r>
      <w:r w:rsidR="00C16777" w:rsidRPr="004202BA">
        <w:rPr>
          <w:rFonts w:ascii="FS Siena" w:hAnsi="FS Siena" w:cs="Arial"/>
        </w:rPr>
        <w:t>FORM</w:t>
      </w:r>
      <w:r w:rsidR="00477955" w:rsidRPr="004202BA">
        <w:rPr>
          <w:rFonts w:ascii="FS Siena" w:hAnsi="FS Siena" w:cs="Arial"/>
        </w:rPr>
        <w:t xml:space="preserve"> (NFC</w:t>
      </w:r>
      <w:r w:rsidR="00967389" w:rsidRPr="004202BA">
        <w:rPr>
          <w:rFonts w:ascii="FS Siena" w:hAnsi="FS Siena" w:cs="Arial"/>
        </w:rPr>
        <w:t xml:space="preserve"> </w:t>
      </w:r>
      <w:r w:rsidRPr="004202BA">
        <w:rPr>
          <w:rFonts w:ascii="FS Siena" w:hAnsi="FS Siena" w:cs="Arial"/>
        </w:rPr>
        <w:t>BACS</w:t>
      </w:r>
      <w:r w:rsidR="00F16F01" w:rsidRPr="004202BA">
        <w:rPr>
          <w:rFonts w:ascii="FS Siena" w:hAnsi="FS Siena" w:cs="Arial"/>
        </w:rPr>
        <w:t>)</w:t>
      </w:r>
    </w:p>
    <w:p w14:paraId="02E2679C" w14:textId="657E77EC" w:rsidR="00E36B9F" w:rsidRPr="004202BA" w:rsidRDefault="00DD4E38" w:rsidP="00644563">
      <w:pPr>
        <w:rPr>
          <w:rFonts w:ascii="FS Siena" w:hAnsi="FS Siena"/>
        </w:rPr>
      </w:pPr>
      <w:r w:rsidRPr="004202BA">
        <w:rPr>
          <w:rFonts w:ascii="FS Siena" w:hAnsi="FS Siena"/>
        </w:rPr>
        <w:tab/>
      </w:r>
      <w:r w:rsidRPr="004202BA">
        <w:rPr>
          <w:rFonts w:ascii="FS Siena" w:hAnsi="FS Siena"/>
        </w:rPr>
        <w:tab/>
      </w:r>
    </w:p>
    <w:p w14:paraId="42AD86CA" w14:textId="77777777" w:rsidR="005831FA" w:rsidRPr="004202BA" w:rsidRDefault="005831FA" w:rsidP="005831FA">
      <w:pPr>
        <w:rPr>
          <w:rFonts w:ascii="FS Siena" w:hAnsi="FS Sien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2"/>
        <w:gridCol w:w="7349"/>
      </w:tblGrid>
      <w:tr w:rsidR="00B86809" w:rsidRPr="004202BA" w14:paraId="5254B78F" w14:textId="77777777" w:rsidTr="00CD467B">
        <w:tc>
          <w:tcPr>
            <w:tcW w:w="10031" w:type="dxa"/>
            <w:gridSpan w:val="2"/>
            <w:shd w:val="clear" w:color="auto" w:fill="D9D9D9"/>
          </w:tcPr>
          <w:p w14:paraId="1618D94A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  <w:sz w:val="28"/>
                <w:szCs w:val="28"/>
              </w:rPr>
            </w:pPr>
            <w:r w:rsidRPr="004202BA">
              <w:rPr>
                <w:rFonts w:ascii="FS Siena" w:hAnsi="FS Siena"/>
                <w:b/>
                <w:sz w:val="28"/>
                <w:szCs w:val="28"/>
              </w:rPr>
              <w:t xml:space="preserve">Contact Details </w:t>
            </w:r>
          </w:p>
        </w:tc>
      </w:tr>
      <w:tr w:rsidR="00150D1C" w:rsidRPr="004202BA" w14:paraId="404977F5" w14:textId="77777777" w:rsidTr="007B36E5">
        <w:tc>
          <w:tcPr>
            <w:tcW w:w="2682" w:type="dxa"/>
            <w:shd w:val="clear" w:color="auto" w:fill="auto"/>
          </w:tcPr>
          <w:p w14:paraId="1712D453" w14:textId="77777777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Title</w:t>
            </w:r>
          </w:p>
        </w:tc>
        <w:tc>
          <w:tcPr>
            <w:tcW w:w="7349" w:type="dxa"/>
            <w:shd w:val="clear" w:color="auto" w:fill="auto"/>
          </w:tcPr>
          <w:p w14:paraId="79F828FD" w14:textId="77777777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75C234AD" w14:textId="77777777" w:rsidTr="00E83228">
        <w:tc>
          <w:tcPr>
            <w:tcW w:w="2682" w:type="dxa"/>
            <w:shd w:val="clear" w:color="auto" w:fill="auto"/>
          </w:tcPr>
          <w:p w14:paraId="2FA6440D" w14:textId="3B8E26CD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Forename</w:t>
            </w:r>
          </w:p>
        </w:tc>
        <w:tc>
          <w:tcPr>
            <w:tcW w:w="7349" w:type="dxa"/>
            <w:shd w:val="clear" w:color="auto" w:fill="auto"/>
          </w:tcPr>
          <w:p w14:paraId="2314F330" w14:textId="77777777" w:rsidR="00150D1C" w:rsidRPr="004202BA" w:rsidRDefault="00150D1C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53A71FEC" w14:textId="77777777" w:rsidTr="001E6DD1">
        <w:tc>
          <w:tcPr>
            <w:tcW w:w="2682" w:type="dxa"/>
            <w:shd w:val="clear" w:color="auto" w:fill="auto"/>
          </w:tcPr>
          <w:p w14:paraId="5D8BCA31" w14:textId="3572BC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Surname</w:t>
            </w:r>
          </w:p>
        </w:tc>
        <w:tc>
          <w:tcPr>
            <w:tcW w:w="7349" w:type="dxa"/>
            <w:shd w:val="clear" w:color="auto" w:fill="auto"/>
          </w:tcPr>
          <w:p w14:paraId="3BA2125C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3AF6B1D1" w14:textId="77777777" w:rsidTr="00CD467B">
        <w:tc>
          <w:tcPr>
            <w:tcW w:w="2682" w:type="dxa"/>
            <w:shd w:val="clear" w:color="auto" w:fill="auto"/>
          </w:tcPr>
          <w:p w14:paraId="4D808C08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Address</w:t>
            </w:r>
          </w:p>
        </w:tc>
        <w:tc>
          <w:tcPr>
            <w:tcW w:w="7349" w:type="dxa"/>
            <w:shd w:val="clear" w:color="auto" w:fill="auto"/>
          </w:tcPr>
          <w:p w14:paraId="5788ECF1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03CD8AB1" w14:textId="77777777" w:rsidTr="00CD467B">
        <w:tc>
          <w:tcPr>
            <w:tcW w:w="10031" w:type="dxa"/>
            <w:gridSpan w:val="2"/>
            <w:shd w:val="clear" w:color="auto" w:fill="auto"/>
          </w:tcPr>
          <w:p w14:paraId="251077B8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3BCF44E1" w14:textId="77777777" w:rsidTr="001C294F">
        <w:tc>
          <w:tcPr>
            <w:tcW w:w="2682" w:type="dxa"/>
            <w:shd w:val="clear" w:color="auto" w:fill="auto"/>
          </w:tcPr>
          <w:p w14:paraId="7F4E484B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Postcode</w:t>
            </w:r>
          </w:p>
        </w:tc>
        <w:tc>
          <w:tcPr>
            <w:tcW w:w="7349" w:type="dxa"/>
            <w:shd w:val="clear" w:color="auto" w:fill="auto"/>
          </w:tcPr>
          <w:p w14:paraId="29F1C996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41F2CCB0" w14:textId="77777777" w:rsidTr="009C454C">
        <w:tc>
          <w:tcPr>
            <w:tcW w:w="2682" w:type="dxa"/>
            <w:shd w:val="clear" w:color="auto" w:fill="auto"/>
          </w:tcPr>
          <w:p w14:paraId="2D334848" w14:textId="19E329CE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Email</w:t>
            </w:r>
          </w:p>
        </w:tc>
        <w:tc>
          <w:tcPr>
            <w:tcW w:w="7349" w:type="dxa"/>
            <w:shd w:val="clear" w:color="auto" w:fill="auto"/>
          </w:tcPr>
          <w:p w14:paraId="10EF2889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6CDBD7C7" w14:textId="77777777" w:rsidTr="00200500">
        <w:tc>
          <w:tcPr>
            <w:tcW w:w="2682" w:type="dxa"/>
            <w:shd w:val="clear" w:color="auto" w:fill="auto"/>
          </w:tcPr>
          <w:p w14:paraId="485EE634" w14:textId="2A33A906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Scheme Reference</w:t>
            </w:r>
          </w:p>
        </w:tc>
        <w:tc>
          <w:tcPr>
            <w:tcW w:w="7349" w:type="dxa"/>
            <w:shd w:val="clear" w:color="auto" w:fill="auto"/>
          </w:tcPr>
          <w:p w14:paraId="3E0F527A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150D1C" w:rsidRPr="004202BA" w14:paraId="54BC067B" w14:textId="77777777" w:rsidTr="001C2621">
        <w:tc>
          <w:tcPr>
            <w:tcW w:w="2682" w:type="dxa"/>
            <w:shd w:val="clear" w:color="auto" w:fill="auto"/>
          </w:tcPr>
          <w:p w14:paraId="1992325C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Telephone Number</w:t>
            </w:r>
          </w:p>
        </w:tc>
        <w:tc>
          <w:tcPr>
            <w:tcW w:w="7349" w:type="dxa"/>
            <w:shd w:val="clear" w:color="auto" w:fill="auto"/>
          </w:tcPr>
          <w:p w14:paraId="0E8D106E" w14:textId="77777777" w:rsidR="00150D1C" w:rsidRPr="004202BA" w:rsidRDefault="00150D1C" w:rsidP="00150D1C">
            <w:pPr>
              <w:outlineLvl w:val="0"/>
              <w:rPr>
                <w:rFonts w:ascii="FS Siena" w:hAnsi="FS Siena"/>
                <w:b/>
              </w:rPr>
            </w:pPr>
          </w:p>
        </w:tc>
      </w:tr>
    </w:tbl>
    <w:p w14:paraId="4C517134" w14:textId="77777777" w:rsidR="00A11B76" w:rsidRPr="004202BA" w:rsidRDefault="00A11B76" w:rsidP="000A2838">
      <w:pPr>
        <w:outlineLvl w:val="0"/>
        <w:rPr>
          <w:rFonts w:ascii="FS Siena" w:hAnsi="FS Sien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4"/>
        <w:gridCol w:w="4667"/>
      </w:tblGrid>
      <w:tr w:rsidR="00B86809" w:rsidRPr="004202BA" w14:paraId="5CBE2BD9" w14:textId="77777777" w:rsidTr="00CD467B">
        <w:tc>
          <w:tcPr>
            <w:tcW w:w="10031" w:type="dxa"/>
            <w:gridSpan w:val="2"/>
            <w:shd w:val="clear" w:color="auto" w:fill="D9D9D9"/>
          </w:tcPr>
          <w:p w14:paraId="6B70AD88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  <w:sz w:val="28"/>
                <w:szCs w:val="28"/>
              </w:rPr>
            </w:pPr>
            <w:r w:rsidRPr="004202BA">
              <w:rPr>
                <w:rFonts w:ascii="FS Siena" w:hAnsi="FS Siena"/>
                <w:b/>
                <w:sz w:val="28"/>
                <w:szCs w:val="28"/>
              </w:rPr>
              <w:t>Bank Details</w:t>
            </w:r>
          </w:p>
        </w:tc>
      </w:tr>
      <w:tr w:rsidR="00B86809" w:rsidRPr="004202BA" w14:paraId="35155C7C" w14:textId="77777777" w:rsidTr="00CD467B">
        <w:tc>
          <w:tcPr>
            <w:tcW w:w="5364" w:type="dxa"/>
            <w:shd w:val="clear" w:color="auto" w:fill="auto"/>
          </w:tcPr>
          <w:p w14:paraId="06A4FDF9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Bank Name</w:t>
            </w:r>
          </w:p>
        </w:tc>
        <w:tc>
          <w:tcPr>
            <w:tcW w:w="4667" w:type="dxa"/>
            <w:shd w:val="clear" w:color="auto" w:fill="auto"/>
          </w:tcPr>
          <w:p w14:paraId="02B000A5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B86809" w:rsidRPr="004202BA" w14:paraId="6A58A129" w14:textId="77777777" w:rsidTr="00CD467B">
        <w:tc>
          <w:tcPr>
            <w:tcW w:w="5364" w:type="dxa"/>
            <w:shd w:val="clear" w:color="auto" w:fill="auto"/>
          </w:tcPr>
          <w:p w14:paraId="0F89D0C7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Account Name</w:t>
            </w:r>
          </w:p>
        </w:tc>
        <w:tc>
          <w:tcPr>
            <w:tcW w:w="4667" w:type="dxa"/>
            <w:shd w:val="clear" w:color="auto" w:fill="auto"/>
          </w:tcPr>
          <w:p w14:paraId="351B109A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B86809" w:rsidRPr="004202BA" w14:paraId="2AF94B12" w14:textId="77777777" w:rsidTr="00CD467B">
        <w:tc>
          <w:tcPr>
            <w:tcW w:w="5364" w:type="dxa"/>
            <w:shd w:val="clear" w:color="auto" w:fill="auto"/>
          </w:tcPr>
          <w:p w14:paraId="652B8B18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 xml:space="preserve">Account No. </w:t>
            </w:r>
          </w:p>
        </w:tc>
        <w:tc>
          <w:tcPr>
            <w:tcW w:w="4667" w:type="dxa"/>
            <w:shd w:val="clear" w:color="auto" w:fill="auto"/>
          </w:tcPr>
          <w:p w14:paraId="5283F275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  <w:tr w:rsidR="00B86809" w:rsidRPr="004202BA" w14:paraId="452725DF" w14:textId="77777777" w:rsidTr="00CD467B">
        <w:tc>
          <w:tcPr>
            <w:tcW w:w="5364" w:type="dxa"/>
            <w:shd w:val="clear" w:color="auto" w:fill="auto"/>
          </w:tcPr>
          <w:p w14:paraId="38C1BFD7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Sort Code</w:t>
            </w:r>
          </w:p>
        </w:tc>
        <w:tc>
          <w:tcPr>
            <w:tcW w:w="4667" w:type="dxa"/>
            <w:shd w:val="clear" w:color="auto" w:fill="auto"/>
          </w:tcPr>
          <w:p w14:paraId="7BE96DD3" w14:textId="77777777" w:rsidR="00B86809" w:rsidRPr="004202BA" w:rsidRDefault="00B86809" w:rsidP="00CD467B">
            <w:pPr>
              <w:outlineLvl w:val="0"/>
              <w:rPr>
                <w:rFonts w:ascii="FS Siena" w:hAnsi="FS Siena"/>
                <w:b/>
              </w:rPr>
            </w:pPr>
          </w:p>
        </w:tc>
      </w:tr>
    </w:tbl>
    <w:p w14:paraId="09E4BD59" w14:textId="77777777" w:rsidR="00B86809" w:rsidRPr="004202BA" w:rsidRDefault="00B86809" w:rsidP="000A2838">
      <w:pPr>
        <w:outlineLvl w:val="0"/>
        <w:rPr>
          <w:rFonts w:ascii="FS Siena" w:hAnsi="FS Siena"/>
          <w:b/>
        </w:rPr>
      </w:pPr>
    </w:p>
    <w:p w14:paraId="2740B0F0" w14:textId="77777777" w:rsidR="0034197B" w:rsidRPr="004202BA" w:rsidRDefault="0034197B" w:rsidP="00457E0A">
      <w:pPr>
        <w:outlineLvl w:val="0"/>
        <w:rPr>
          <w:rFonts w:ascii="FS Siena" w:hAnsi="FS Siena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4111"/>
        <w:gridCol w:w="3969"/>
        <w:gridCol w:w="1418"/>
      </w:tblGrid>
      <w:tr w:rsidR="00B86809" w:rsidRPr="004202BA" w14:paraId="1A346D23" w14:textId="77777777" w:rsidTr="00CD467B">
        <w:tc>
          <w:tcPr>
            <w:tcW w:w="10065" w:type="dxa"/>
            <w:gridSpan w:val="4"/>
            <w:shd w:val="clear" w:color="auto" w:fill="D9D9D9"/>
          </w:tcPr>
          <w:p w14:paraId="77D0A41A" w14:textId="77777777" w:rsidR="00B86809" w:rsidRPr="004202BA" w:rsidRDefault="00B86809" w:rsidP="00CD467B">
            <w:pPr>
              <w:spacing w:before="60" w:after="60"/>
              <w:outlineLvl w:val="0"/>
              <w:rPr>
                <w:rFonts w:ascii="FS Siena" w:hAnsi="FS Siena"/>
                <w:i/>
                <w:sz w:val="26"/>
                <w:szCs w:val="26"/>
              </w:rPr>
            </w:pPr>
            <w:proofErr w:type="gramStart"/>
            <w:r w:rsidRPr="004202BA">
              <w:rPr>
                <w:rFonts w:ascii="FS Siena" w:hAnsi="FS Siena"/>
                <w:b/>
                <w:sz w:val="28"/>
                <w:szCs w:val="28"/>
              </w:rPr>
              <w:t>DECLARATION</w:t>
            </w:r>
            <w:r w:rsidRPr="004202BA">
              <w:rPr>
                <w:rFonts w:ascii="FS Siena" w:hAnsi="FS Siena"/>
                <w:b/>
              </w:rPr>
              <w:t xml:space="preserve">  </w:t>
            </w:r>
            <w:r w:rsidRPr="004202BA">
              <w:rPr>
                <w:rFonts w:ascii="FS Siena" w:hAnsi="FS Siena"/>
                <w:sz w:val="22"/>
                <w:szCs w:val="22"/>
              </w:rPr>
              <w:t>I</w:t>
            </w:r>
            <w:proofErr w:type="gramEnd"/>
            <w:r w:rsidRPr="004202BA">
              <w:rPr>
                <w:rFonts w:ascii="FS Siena" w:hAnsi="FS Siena"/>
                <w:sz w:val="22"/>
                <w:szCs w:val="22"/>
              </w:rPr>
              <w:t xml:space="preserve"> am *</w:t>
            </w:r>
            <w:r w:rsidRPr="004202BA">
              <w:rPr>
                <w:rFonts w:ascii="FS Siena" w:hAnsi="FS Siena"/>
                <w:i/>
                <w:sz w:val="22"/>
                <w:szCs w:val="22"/>
              </w:rPr>
              <w:t xml:space="preserve">the owner/the lessee/the agent, </w:t>
            </w:r>
            <w:r w:rsidRPr="004202BA">
              <w:rPr>
                <w:rFonts w:ascii="FS Siena" w:hAnsi="FS Siena"/>
                <w:sz w:val="22"/>
                <w:szCs w:val="22"/>
              </w:rPr>
              <w:t xml:space="preserve">named in the approved Contract </w:t>
            </w:r>
            <w:r w:rsidRPr="004202BA">
              <w:rPr>
                <w:rFonts w:ascii="FS Siena" w:hAnsi="FS Siena"/>
                <w:sz w:val="22"/>
                <w:szCs w:val="22"/>
              </w:rPr>
              <w:tab/>
              <w:t>as numbered above.</w:t>
            </w:r>
            <w:r w:rsidRPr="004202BA">
              <w:rPr>
                <w:rFonts w:ascii="FS Siena" w:hAnsi="FS Siena"/>
                <w:i/>
                <w:sz w:val="22"/>
                <w:szCs w:val="22"/>
              </w:rPr>
              <w:t>*delete as appropriate</w:t>
            </w:r>
          </w:p>
        </w:tc>
      </w:tr>
      <w:tr w:rsidR="00B86809" w:rsidRPr="004202BA" w14:paraId="4364D64F" w14:textId="77777777" w:rsidTr="00CD467B">
        <w:tc>
          <w:tcPr>
            <w:tcW w:w="567" w:type="dxa"/>
            <w:shd w:val="clear" w:color="auto" w:fill="auto"/>
          </w:tcPr>
          <w:p w14:paraId="684B9C92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</w:p>
        </w:tc>
        <w:tc>
          <w:tcPr>
            <w:tcW w:w="4111" w:type="dxa"/>
            <w:shd w:val="clear" w:color="auto" w:fill="auto"/>
          </w:tcPr>
          <w:p w14:paraId="37C28A78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  <w:r w:rsidRPr="004202BA">
              <w:rPr>
                <w:rFonts w:ascii="FS Siena" w:hAnsi="FS Siena"/>
                <w:b/>
              </w:rPr>
              <w:t>Signed</w:t>
            </w:r>
          </w:p>
        </w:tc>
        <w:tc>
          <w:tcPr>
            <w:tcW w:w="3969" w:type="dxa"/>
            <w:shd w:val="clear" w:color="auto" w:fill="auto"/>
          </w:tcPr>
          <w:p w14:paraId="3D46F9FB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 xml:space="preserve">Position </w:t>
            </w:r>
          </w:p>
        </w:tc>
        <w:tc>
          <w:tcPr>
            <w:tcW w:w="1418" w:type="dxa"/>
            <w:shd w:val="clear" w:color="auto" w:fill="auto"/>
          </w:tcPr>
          <w:p w14:paraId="66F0EA99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b/>
              </w:rPr>
            </w:pPr>
            <w:r w:rsidRPr="004202BA">
              <w:rPr>
                <w:rFonts w:ascii="FS Siena" w:hAnsi="FS Siena"/>
                <w:b/>
              </w:rPr>
              <w:t>Date</w:t>
            </w:r>
          </w:p>
        </w:tc>
      </w:tr>
      <w:tr w:rsidR="00B86809" w:rsidRPr="004202BA" w14:paraId="3DB2B1E6" w14:textId="77777777" w:rsidTr="00CD467B">
        <w:trPr>
          <w:trHeight w:val="567"/>
        </w:trPr>
        <w:tc>
          <w:tcPr>
            <w:tcW w:w="567" w:type="dxa"/>
            <w:shd w:val="clear" w:color="auto" w:fill="auto"/>
            <w:vAlign w:val="center"/>
          </w:tcPr>
          <w:p w14:paraId="0E7E6FAA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</w:p>
        </w:tc>
        <w:tc>
          <w:tcPr>
            <w:tcW w:w="4111" w:type="dxa"/>
            <w:shd w:val="clear" w:color="auto" w:fill="auto"/>
            <w:vAlign w:val="center"/>
          </w:tcPr>
          <w:p w14:paraId="238E93DE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sz w:val="72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2FCB6D96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  <w:i/>
                <w:sz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2A37E757" w14:textId="77777777" w:rsidR="00B86809" w:rsidRPr="004202BA" w:rsidRDefault="00B86809" w:rsidP="00CD467B">
            <w:pPr>
              <w:spacing w:before="60" w:after="60"/>
              <w:rPr>
                <w:rFonts w:ascii="FS Siena" w:hAnsi="FS Siena"/>
              </w:rPr>
            </w:pPr>
          </w:p>
        </w:tc>
      </w:tr>
    </w:tbl>
    <w:p w14:paraId="0B5F8E5D" w14:textId="77777777" w:rsidR="0034197B" w:rsidRPr="004202BA" w:rsidRDefault="0034197B" w:rsidP="00457E0A">
      <w:pPr>
        <w:outlineLvl w:val="0"/>
        <w:rPr>
          <w:rFonts w:ascii="FS Siena" w:hAnsi="FS Siena"/>
          <w:b/>
          <w:sz w:val="28"/>
          <w:szCs w:val="28"/>
        </w:rPr>
      </w:pPr>
    </w:p>
    <w:p w14:paraId="6BE53609" w14:textId="77777777" w:rsidR="0034197B" w:rsidRPr="004202BA" w:rsidRDefault="0034197B" w:rsidP="00457E0A">
      <w:pPr>
        <w:outlineLvl w:val="0"/>
        <w:rPr>
          <w:rFonts w:ascii="FS Siena" w:hAnsi="FS Siena"/>
          <w:b/>
          <w:sz w:val="28"/>
          <w:szCs w:val="28"/>
        </w:rPr>
      </w:pPr>
    </w:p>
    <w:p w14:paraId="5356F692" w14:textId="77777777" w:rsidR="0034197B" w:rsidRPr="004202BA" w:rsidRDefault="0034197B" w:rsidP="00457E0A">
      <w:pPr>
        <w:outlineLvl w:val="0"/>
        <w:rPr>
          <w:rFonts w:ascii="FS Siena" w:hAnsi="FS Siena"/>
          <w:b/>
          <w:sz w:val="36"/>
          <w:szCs w:val="36"/>
        </w:rPr>
      </w:pPr>
    </w:p>
    <w:p w14:paraId="4A3E3041" w14:textId="77777777" w:rsidR="005075E9" w:rsidRPr="004202BA" w:rsidRDefault="00262442" w:rsidP="005075E9">
      <w:pPr>
        <w:jc w:val="center"/>
        <w:outlineLvl w:val="0"/>
        <w:rPr>
          <w:rFonts w:ascii="FS Siena" w:hAnsi="FS Siena"/>
          <w:sz w:val="22"/>
          <w:szCs w:val="22"/>
        </w:rPr>
      </w:pPr>
      <w:r w:rsidRPr="004202BA">
        <w:rPr>
          <w:rFonts w:ascii="FS Siena" w:hAnsi="FS Siena"/>
          <w:sz w:val="22"/>
          <w:szCs w:val="22"/>
        </w:rPr>
        <w:t xml:space="preserve">To be returned to: </w:t>
      </w:r>
      <w:r w:rsidR="005075E9" w:rsidRPr="004202BA">
        <w:rPr>
          <w:rFonts w:ascii="FS Siena" w:hAnsi="FS Siena"/>
          <w:sz w:val="22"/>
          <w:szCs w:val="22"/>
        </w:rPr>
        <w:t>National Forest Company, Bath Yard, Moira, Swadlincote, Derbyshire, DE12 6BA.</w:t>
      </w:r>
    </w:p>
    <w:p w14:paraId="4ECE190F" w14:textId="77777777" w:rsidR="005075E9" w:rsidRPr="004202BA" w:rsidRDefault="005075E9" w:rsidP="005075E9">
      <w:pPr>
        <w:jc w:val="center"/>
        <w:outlineLvl w:val="0"/>
        <w:rPr>
          <w:rFonts w:ascii="FS Siena" w:hAnsi="FS Siena"/>
          <w:b/>
          <w:sz w:val="36"/>
          <w:szCs w:val="36"/>
        </w:rPr>
      </w:pPr>
      <w:r w:rsidRPr="004202BA">
        <w:rPr>
          <w:rFonts w:ascii="FS Siena" w:hAnsi="FS Siena"/>
          <w:sz w:val="22"/>
          <w:szCs w:val="22"/>
        </w:rPr>
        <w:t xml:space="preserve">Tel: 01283 </w:t>
      </w:r>
      <w:proofErr w:type="gramStart"/>
      <w:r w:rsidRPr="004202BA">
        <w:rPr>
          <w:rFonts w:ascii="FS Siena" w:hAnsi="FS Siena"/>
          <w:sz w:val="22"/>
          <w:szCs w:val="22"/>
        </w:rPr>
        <w:t>551211  Fax</w:t>
      </w:r>
      <w:proofErr w:type="gramEnd"/>
      <w:r w:rsidRPr="004202BA">
        <w:rPr>
          <w:rFonts w:ascii="FS Siena" w:hAnsi="FS Siena"/>
          <w:sz w:val="22"/>
          <w:szCs w:val="22"/>
        </w:rPr>
        <w:t xml:space="preserve">: 01283 552844   Web: </w:t>
      </w:r>
      <w:hyperlink r:id="rId12" w:history="1">
        <w:r w:rsidRPr="004202BA">
          <w:rPr>
            <w:rStyle w:val="Hyperlink"/>
            <w:rFonts w:ascii="FS Siena" w:hAnsi="FS Siena"/>
            <w:sz w:val="22"/>
            <w:szCs w:val="22"/>
          </w:rPr>
          <w:t>www.nationalforest.org</w:t>
        </w:r>
      </w:hyperlink>
    </w:p>
    <w:sectPr w:rsidR="005075E9" w:rsidRPr="004202BA" w:rsidSect="00202261">
      <w:pgSz w:w="12240" w:h="15840"/>
      <w:pgMar w:top="864" w:right="864" w:bottom="720" w:left="86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626B1" w14:textId="77777777" w:rsidR="00731BAC" w:rsidRDefault="00731BAC">
      <w:r>
        <w:separator/>
      </w:r>
    </w:p>
  </w:endnote>
  <w:endnote w:type="continuationSeparator" w:id="0">
    <w:p w14:paraId="4961512A" w14:textId="77777777" w:rsidR="00731BAC" w:rsidRDefault="00731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S Siena">
    <w:altName w:val="Calibri"/>
    <w:panose1 w:val="00000000000000000000"/>
    <w:charset w:val="00"/>
    <w:family w:val="swiss"/>
    <w:notTrueType/>
    <w:pitch w:val="variable"/>
    <w:sig w:usb0="A000006F" w:usb1="4000207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83F42" w14:textId="77777777" w:rsidR="00731BAC" w:rsidRDefault="00731BAC">
      <w:r>
        <w:separator/>
      </w:r>
    </w:p>
  </w:footnote>
  <w:footnote w:type="continuationSeparator" w:id="0">
    <w:p w14:paraId="79ADC41D" w14:textId="77777777" w:rsidR="00731BAC" w:rsidRDefault="00731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B726B"/>
    <w:multiLevelType w:val="multilevel"/>
    <w:tmpl w:val="7540BA4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B1F5DF0"/>
    <w:multiLevelType w:val="multilevel"/>
    <w:tmpl w:val="345E41B6"/>
    <w:lvl w:ilvl="0">
      <w:start w:val="2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B8654E2"/>
    <w:multiLevelType w:val="multilevel"/>
    <w:tmpl w:val="5C0EFDBE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F1B25BF"/>
    <w:multiLevelType w:val="multilevel"/>
    <w:tmpl w:val="94EE18A4"/>
    <w:lvl w:ilvl="0">
      <w:start w:val="1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617266C"/>
    <w:multiLevelType w:val="multilevel"/>
    <w:tmpl w:val="5E02F42A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9D23303"/>
    <w:multiLevelType w:val="multilevel"/>
    <w:tmpl w:val="4CD4B710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1AF84B32"/>
    <w:multiLevelType w:val="multilevel"/>
    <w:tmpl w:val="1526A0EE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1B066FB5"/>
    <w:multiLevelType w:val="hybridMultilevel"/>
    <w:tmpl w:val="7B4A66A2"/>
    <w:lvl w:ilvl="0" w:tplc="642C5530">
      <w:start w:val="1"/>
      <w:numFmt w:val="bullet"/>
      <w:lvlText w:val=""/>
      <w:lvlJc w:val="left"/>
      <w:pPr>
        <w:tabs>
          <w:tab w:val="num" w:pos="1224"/>
        </w:tabs>
        <w:ind w:left="1224" w:hanging="504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71B47"/>
    <w:multiLevelType w:val="multilevel"/>
    <w:tmpl w:val="4D46FBE4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8770B6E"/>
    <w:multiLevelType w:val="multilevel"/>
    <w:tmpl w:val="355A462E"/>
    <w:lvl w:ilvl="0">
      <w:start w:val="14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BD53F5E"/>
    <w:multiLevelType w:val="multilevel"/>
    <w:tmpl w:val="64D4B080"/>
    <w:lvl w:ilvl="0">
      <w:start w:val="1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63E2C71"/>
    <w:multiLevelType w:val="multilevel"/>
    <w:tmpl w:val="5AA28424"/>
    <w:lvl w:ilvl="0">
      <w:start w:val="1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8414D87"/>
    <w:multiLevelType w:val="multilevel"/>
    <w:tmpl w:val="E8FA458C"/>
    <w:lvl w:ilvl="0">
      <w:start w:val="16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A297F8A"/>
    <w:multiLevelType w:val="multilevel"/>
    <w:tmpl w:val="32AC4E06"/>
    <w:lvl w:ilvl="0">
      <w:start w:val="17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AE1579C"/>
    <w:multiLevelType w:val="multilevel"/>
    <w:tmpl w:val="7ACEBB58"/>
    <w:lvl w:ilvl="0">
      <w:start w:val="1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C232A99"/>
    <w:multiLevelType w:val="multilevel"/>
    <w:tmpl w:val="CBA61C94"/>
    <w:lvl w:ilvl="0">
      <w:start w:val="1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0BE530D"/>
    <w:multiLevelType w:val="multilevel"/>
    <w:tmpl w:val="DA9A024A"/>
    <w:lvl w:ilvl="0">
      <w:start w:val="1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50CC561E"/>
    <w:multiLevelType w:val="hybridMultilevel"/>
    <w:tmpl w:val="DEE82B9A"/>
    <w:lvl w:ilvl="0" w:tplc="98DA826C">
      <w:start w:val="24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953CDC"/>
    <w:multiLevelType w:val="multilevel"/>
    <w:tmpl w:val="E9A2ADE8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9653101"/>
    <w:multiLevelType w:val="multilevel"/>
    <w:tmpl w:val="41443452"/>
    <w:lvl w:ilvl="0">
      <w:start w:val="1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5B0D3E77"/>
    <w:multiLevelType w:val="multilevel"/>
    <w:tmpl w:val="4B2655B0"/>
    <w:lvl w:ilvl="0">
      <w:start w:val="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C810727"/>
    <w:multiLevelType w:val="multilevel"/>
    <w:tmpl w:val="315AA690"/>
    <w:lvl w:ilvl="0">
      <w:start w:val="15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5CD2318A"/>
    <w:multiLevelType w:val="hybridMultilevel"/>
    <w:tmpl w:val="582A9E06"/>
    <w:lvl w:ilvl="0" w:tplc="6FD22F8C">
      <w:start w:val="24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A47494"/>
    <w:multiLevelType w:val="multilevel"/>
    <w:tmpl w:val="B636E07C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79B017E"/>
    <w:multiLevelType w:val="hybridMultilevel"/>
    <w:tmpl w:val="0702423C"/>
    <w:lvl w:ilvl="0" w:tplc="99143484">
      <w:start w:val="15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6A72C1"/>
    <w:multiLevelType w:val="multilevel"/>
    <w:tmpl w:val="38EE7D84"/>
    <w:lvl w:ilvl="0">
      <w:start w:val="15"/>
      <w:numFmt w:val="decimal"/>
      <w:lvlText w:val="%1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80"/>
        </w:tabs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72B2697B"/>
    <w:multiLevelType w:val="multilevel"/>
    <w:tmpl w:val="C2A818CC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74D44541"/>
    <w:multiLevelType w:val="multilevel"/>
    <w:tmpl w:val="40E4E332"/>
    <w:lvl w:ilvl="0">
      <w:start w:val="1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80"/>
        </w:tabs>
        <w:ind w:left="1080" w:hanging="1080"/>
      </w:pPr>
      <w:rPr>
        <w:rFonts w:hint="default"/>
      </w:rPr>
    </w:lvl>
  </w:abstractNum>
  <w:abstractNum w:abstractNumId="28" w15:restartNumberingAfterBreak="0">
    <w:nsid w:val="7F5A763E"/>
    <w:multiLevelType w:val="multilevel"/>
    <w:tmpl w:val="E682A59C"/>
    <w:lvl w:ilvl="0">
      <w:start w:val="1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454762193">
    <w:abstractNumId w:val="7"/>
  </w:num>
  <w:num w:numId="2" w16cid:durableId="467168263">
    <w:abstractNumId w:val="25"/>
  </w:num>
  <w:num w:numId="3" w16cid:durableId="225915365">
    <w:abstractNumId w:val="1"/>
  </w:num>
  <w:num w:numId="4" w16cid:durableId="1628975086">
    <w:abstractNumId w:val="20"/>
  </w:num>
  <w:num w:numId="5" w16cid:durableId="1165435414">
    <w:abstractNumId w:val="3"/>
  </w:num>
  <w:num w:numId="6" w16cid:durableId="1306202010">
    <w:abstractNumId w:val="4"/>
  </w:num>
  <w:num w:numId="7" w16cid:durableId="1953632257">
    <w:abstractNumId w:val="13"/>
  </w:num>
  <w:num w:numId="8" w16cid:durableId="976757872">
    <w:abstractNumId w:val="8"/>
  </w:num>
  <w:num w:numId="9" w16cid:durableId="44060870">
    <w:abstractNumId w:val="19"/>
  </w:num>
  <w:num w:numId="10" w16cid:durableId="930898296">
    <w:abstractNumId w:val="9"/>
  </w:num>
  <w:num w:numId="11" w16cid:durableId="1832525831">
    <w:abstractNumId w:val="2"/>
  </w:num>
  <w:num w:numId="12" w16cid:durableId="678048022">
    <w:abstractNumId w:val="28"/>
  </w:num>
  <w:num w:numId="13" w16cid:durableId="858279874">
    <w:abstractNumId w:val="14"/>
  </w:num>
  <w:num w:numId="14" w16cid:durableId="1687634618">
    <w:abstractNumId w:val="6"/>
  </w:num>
  <w:num w:numId="15" w16cid:durableId="1302495227">
    <w:abstractNumId w:val="5"/>
  </w:num>
  <w:num w:numId="16" w16cid:durableId="1545871604">
    <w:abstractNumId w:val="12"/>
  </w:num>
  <w:num w:numId="17" w16cid:durableId="1851600971">
    <w:abstractNumId w:val="23"/>
  </w:num>
  <w:num w:numId="18" w16cid:durableId="208028891">
    <w:abstractNumId w:val="16"/>
  </w:num>
  <w:num w:numId="19" w16cid:durableId="2147383390">
    <w:abstractNumId w:val="21"/>
  </w:num>
  <w:num w:numId="20" w16cid:durableId="1334645608">
    <w:abstractNumId w:val="10"/>
  </w:num>
  <w:num w:numId="21" w16cid:durableId="995379481">
    <w:abstractNumId w:val="24"/>
  </w:num>
  <w:num w:numId="22" w16cid:durableId="800924484">
    <w:abstractNumId w:val="11"/>
  </w:num>
  <w:num w:numId="23" w16cid:durableId="2027056139">
    <w:abstractNumId w:val="27"/>
  </w:num>
  <w:num w:numId="24" w16cid:durableId="352194418">
    <w:abstractNumId w:val="22"/>
  </w:num>
  <w:num w:numId="25" w16cid:durableId="821509378">
    <w:abstractNumId w:val="26"/>
  </w:num>
  <w:num w:numId="26" w16cid:durableId="1524050820">
    <w:abstractNumId w:val="17"/>
  </w:num>
  <w:num w:numId="27" w16cid:durableId="1908225973">
    <w:abstractNumId w:val="0"/>
  </w:num>
  <w:num w:numId="28" w16cid:durableId="521626965">
    <w:abstractNumId w:val="18"/>
  </w:num>
  <w:num w:numId="29" w16cid:durableId="2697052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doNotShadeFormData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sDC3tDQ1sTA0MTZR0lEKTi0uzszPAykwrAUAaKXssiwAAAA="/>
  </w:docVars>
  <w:rsids>
    <w:rsidRoot w:val="00644563"/>
    <w:rsid w:val="00006B57"/>
    <w:rsid w:val="0001268C"/>
    <w:rsid w:val="0001712E"/>
    <w:rsid w:val="0002375C"/>
    <w:rsid w:val="00042503"/>
    <w:rsid w:val="00044A93"/>
    <w:rsid w:val="00044E52"/>
    <w:rsid w:val="000501CB"/>
    <w:rsid w:val="00054AAE"/>
    <w:rsid w:val="00061F4A"/>
    <w:rsid w:val="000702F2"/>
    <w:rsid w:val="00072769"/>
    <w:rsid w:val="000732D3"/>
    <w:rsid w:val="00075A48"/>
    <w:rsid w:val="000776A9"/>
    <w:rsid w:val="0008158A"/>
    <w:rsid w:val="00083600"/>
    <w:rsid w:val="000838B5"/>
    <w:rsid w:val="00091158"/>
    <w:rsid w:val="000960F8"/>
    <w:rsid w:val="000A1515"/>
    <w:rsid w:val="000A2838"/>
    <w:rsid w:val="000B1BE7"/>
    <w:rsid w:val="000B6D7A"/>
    <w:rsid w:val="000D4FCD"/>
    <w:rsid w:val="000F3CAB"/>
    <w:rsid w:val="000F689A"/>
    <w:rsid w:val="00104066"/>
    <w:rsid w:val="0011237C"/>
    <w:rsid w:val="0011601C"/>
    <w:rsid w:val="00120ACF"/>
    <w:rsid w:val="00130947"/>
    <w:rsid w:val="00130F5E"/>
    <w:rsid w:val="001355F8"/>
    <w:rsid w:val="00147662"/>
    <w:rsid w:val="00150D1C"/>
    <w:rsid w:val="00153B3D"/>
    <w:rsid w:val="00155F7D"/>
    <w:rsid w:val="00156C79"/>
    <w:rsid w:val="00157432"/>
    <w:rsid w:val="001A59F7"/>
    <w:rsid w:val="001B1AD6"/>
    <w:rsid w:val="001B1B6E"/>
    <w:rsid w:val="001B4F1D"/>
    <w:rsid w:val="001B74E9"/>
    <w:rsid w:val="001B797D"/>
    <w:rsid w:val="001C6BDD"/>
    <w:rsid w:val="001D1605"/>
    <w:rsid w:val="001D7F0F"/>
    <w:rsid w:val="001E721C"/>
    <w:rsid w:val="00202261"/>
    <w:rsid w:val="00203026"/>
    <w:rsid w:val="002117A9"/>
    <w:rsid w:val="00217D64"/>
    <w:rsid w:val="002248E7"/>
    <w:rsid w:val="00233987"/>
    <w:rsid w:val="00233A20"/>
    <w:rsid w:val="002443BA"/>
    <w:rsid w:val="00250D0E"/>
    <w:rsid w:val="0026208B"/>
    <w:rsid w:val="00262442"/>
    <w:rsid w:val="00267357"/>
    <w:rsid w:val="00277662"/>
    <w:rsid w:val="0028378B"/>
    <w:rsid w:val="00285731"/>
    <w:rsid w:val="00295654"/>
    <w:rsid w:val="002A4A71"/>
    <w:rsid w:val="002B2FAD"/>
    <w:rsid w:val="002D1E8A"/>
    <w:rsid w:val="002D2464"/>
    <w:rsid w:val="002D4931"/>
    <w:rsid w:val="002E038C"/>
    <w:rsid w:val="002E1023"/>
    <w:rsid w:val="002E12A1"/>
    <w:rsid w:val="002E2570"/>
    <w:rsid w:val="002E490A"/>
    <w:rsid w:val="002E542D"/>
    <w:rsid w:val="002F07CD"/>
    <w:rsid w:val="002F641A"/>
    <w:rsid w:val="002F687E"/>
    <w:rsid w:val="002F737B"/>
    <w:rsid w:val="0032273A"/>
    <w:rsid w:val="0034111E"/>
    <w:rsid w:val="0034178A"/>
    <w:rsid w:val="0034197B"/>
    <w:rsid w:val="00341DE6"/>
    <w:rsid w:val="0034335A"/>
    <w:rsid w:val="00347B99"/>
    <w:rsid w:val="00353D58"/>
    <w:rsid w:val="00361785"/>
    <w:rsid w:val="00366673"/>
    <w:rsid w:val="00377BC1"/>
    <w:rsid w:val="003875C0"/>
    <w:rsid w:val="00387D3C"/>
    <w:rsid w:val="00395546"/>
    <w:rsid w:val="003A04AD"/>
    <w:rsid w:val="003A3C8D"/>
    <w:rsid w:val="003D3711"/>
    <w:rsid w:val="003F44D2"/>
    <w:rsid w:val="003F717B"/>
    <w:rsid w:val="00403F20"/>
    <w:rsid w:val="00417AD5"/>
    <w:rsid w:val="00417D1C"/>
    <w:rsid w:val="004202BA"/>
    <w:rsid w:val="00420FCD"/>
    <w:rsid w:val="0042231A"/>
    <w:rsid w:val="004271FA"/>
    <w:rsid w:val="00441049"/>
    <w:rsid w:val="00455017"/>
    <w:rsid w:val="00455335"/>
    <w:rsid w:val="00457E0A"/>
    <w:rsid w:val="00462804"/>
    <w:rsid w:val="00467B45"/>
    <w:rsid w:val="004762DB"/>
    <w:rsid w:val="00477955"/>
    <w:rsid w:val="0048035C"/>
    <w:rsid w:val="004866D7"/>
    <w:rsid w:val="00494344"/>
    <w:rsid w:val="004A19BC"/>
    <w:rsid w:val="004A2FF4"/>
    <w:rsid w:val="004A4B49"/>
    <w:rsid w:val="004C696F"/>
    <w:rsid w:val="004D026D"/>
    <w:rsid w:val="004D265B"/>
    <w:rsid w:val="004E0DC5"/>
    <w:rsid w:val="004E4189"/>
    <w:rsid w:val="004F0C28"/>
    <w:rsid w:val="004F252B"/>
    <w:rsid w:val="004F54A3"/>
    <w:rsid w:val="004F5F6B"/>
    <w:rsid w:val="00504945"/>
    <w:rsid w:val="005075E9"/>
    <w:rsid w:val="00510999"/>
    <w:rsid w:val="00511B68"/>
    <w:rsid w:val="005204F6"/>
    <w:rsid w:val="00525125"/>
    <w:rsid w:val="005253C2"/>
    <w:rsid w:val="005332E9"/>
    <w:rsid w:val="00556FCD"/>
    <w:rsid w:val="005737FA"/>
    <w:rsid w:val="0057480C"/>
    <w:rsid w:val="005831FA"/>
    <w:rsid w:val="005867B2"/>
    <w:rsid w:val="00591E9E"/>
    <w:rsid w:val="005A4E6E"/>
    <w:rsid w:val="005A763D"/>
    <w:rsid w:val="005B0ED2"/>
    <w:rsid w:val="005B2048"/>
    <w:rsid w:val="005B6E6B"/>
    <w:rsid w:val="005C3565"/>
    <w:rsid w:val="005D0D02"/>
    <w:rsid w:val="005D4451"/>
    <w:rsid w:val="005E79C7"/>
    <w:rsid w:val="005F15F3"/>
    <w:rsid w:val="005F7883"/>
    <w:rsid w:val="005F7E5F"/>
    <w:rsid w:val="00601D61"/>
    <w:rsid w:val="006036FE"/>
    <w:rsid w:val="006122F1"/>
    <w:rsid w:val="00620A11"/>
    <w:rsid w:val="00620A34"/>
    <w:rsid w:val="00626937"/>
    <w:rsid w:val="00627AC2"/>
    <w:rsid w:val="00630740"/>
    <w:rsid w:val="00635E81"/>
    <w:rsid w:val="006365AD"/>
    <w:rsid w:val="00644563"/>
    <w:rsid w:val="00647AE1"/>
    <w:rsid w:val="00655748"/>
    <w:rsid w:val="00656AA6"/>
    <w:rsid w:val="00662AFB"/>
    <w:rsid w:val="00664007"/>
    <w:rsid w:val="006862FB"/>
    <w:rsid w:val="00691E33"/>
    <w:rsid w:val="006A5EE9"/>
    <w:rsid w:val="006B3BDD"/>
    <w:rsid w:val="006C4B63"/>
    <w:rsid w:val="006C5935"/>
    <w:rsid w:val="006D3600"/>
    <w:rsid w:val="006D55CC"/>
    <w:rsid w:val="006E0953"/>
    <w:rsid w:val="006F028F"/>
    <w:rsid w:val="006F4890"/>
    <w:rsid w:val="00700DEE"/>
    <w:rsid w:val="00700EB6"/>
    <w:rsid w:val="00701AC1"/>
    <w:rsid w:val="00705C15"/>
    <w:rsid w:val="00717996"/>
    <w:rsid w:val="00720E15"/>
    <w:rsid w:val="00724AB6"/>
    <w:rsid w:val="00725DA6"/>
    <w:rsid w:val="00731BAC"/>
    <w:rsid w:val="007649E0"/>
    <w:rsid w:val="00764A2A"/>
    <w:rsid w:val="00765AF1"/>
    <w:rsid w:val="00771B51"/>
    <w:rsid w:val="00772515"/>
    <w:rsid w:val="0077333E"/>
    <w:rsid w:val="00796BB4"/>
    <w:rsid w:val="007A33B9"/>
    <w:rsid w:val="007B370C"/>
    <w:rsid w:val="007B6387"/>
    <w:rsid w:val="007C1355"/>
    <w:rsid w:val="007D39BB"/>
    <w:rsid w:val="007D4623"/>
    <w:rsid w:val="007D7291"/>
    <w:rsid w:val="007E2A01"/>
    <w:rsid w:val="007E79DF"/>
    <w:rsid w:val="008043B3"/>
    <w:rsid w:val="008157FD"/>
    <w:rsid w:val="00816BEE"/>
    <w:rsid w:val="00821161"/>
    <w:rsid w:val="00821D60"/>
    <w:rsid w:val="00826BC4"/>
    <w:rsid w:val="00827F50"/>
    <w:rsid w:val="008339F2"/>
    <w:rsid w:val="00841BF0"/>
    <w:rsid w:val="0084444D"/>
    <w:rsid w:val="00844514"/>
    <w:rsid w:val="00864451"/>
    <w:rsid w:val="00865A3E"/>
    <w:rsid w:val="00876E59"/>
    <w:rsid w:val="00877D05"/>
    <w:rsid w:val="00881A8D"/>
    <w:rsid w:val="008861EE"/>
    <w:rsid w:val="00886F92"/>
    <w:rsid w:val="008934EF"/>
    <w:rsid w:val="008C4823"/>
    <w:rsid w:val="008D0501"/>
    <w:rsid w:val="008D1385"/>
    <w:rsid w:val="008E1608"/>
    <w:rsid w:val="00900087"/>
    <w:rsid w:val="00907B36"/>
    <w:rsid w:val="009117D1"/>
    <w:rsid w:val="0091328D"/>
    <w:rsid w:val="00925FFD"/>
    <w:rsid w:val="00937017"/>
    <w:rsid w:val="00943637"/>
    <w:rsid w:val="009466D5"/>
    <w:rsid w:val="00955A4B"/>
    <w:rsid w:val="00967389"/>
    <w:rsid w:val="009703BF"/>
    <w:rsid w:val="009806B2"/>
    <w:rsid w:val="00992A8C"/>
    <w:rsid w:val="009A4219"/>
    <w:rsid w:val="009B16DB"/>
    <w:rsid w:val="009B207D"/>
    <w:rsid w:val="009B3C5C"/>
    <w:rsid w:val="009D58E1"/>
    <w:rsid w:val="009E0310"/>
    <w:rsid w:val="009E294A"/>
    <w:rsid w:val="009F0144"/>
    <w:rsid w:val="00A116ED"/>
    <w:rsid w:val="00A11B76"/>
    <w:rsid w:val="00A13B42"/>
    <w:rsid w:val="00A14002"/>
    <w:rsid w:val="00A20AC0"/>
    <w:rsid w:val="00A37934"/>
    <w:rsid w:val="00A4594C"/>
    <w:rsid w:val="00A50FED"/>
    <w:rsid w:val="00A56429"/>
    <w:rsid w:val="00A565C3"/>
    <w:rsid w:val="00A73A0E"/>
    <w:rsid w:val="00A740D7"/>
    <w:rsid w:val="00A7636B"/>
    <w:rsid w:val="00A76DE4"/>
    <w:rsid w:val="00A8239C"/>
    <w:rsid w:val="00A83A40"/>
    <w:rsid w:val="00A875F2"/>
    <w:rsid w:val="00A9528F"/>
    <w:rsid w:val="00AA0595"/>
    <w:rsid w:val="00AA3F01"/>
    <w:rsid w:val="00AA4931"/>
    <w:rsid w:val="00AB19C5"/>
    <w:rsid w:val="00AB3715"/>
    <w:rsid w:val="00AC1471"/>
    <w:rsid w:val="00AE06D1"/>
    <w:rsid w:val="00AE5A9B"/>
    <w:rsid w:val="00AE5FEF"/>
    <w:rsid w:val="00AF0046"/>
    <w:rsid w:val="00AF78FD"/>
    <w:rsid w:val="00B008D5"/>
    <w:rsid w:val="00B0120C"/>
    <w:rsid w:val="00B013C6"/>
    <w:rsid w:val="00B17E4F"/>
    <w:rsid w:val="00B2123E"/>
    <w:rsid w:val="00B24AF5"/>
    <w:rsid w:val="00B50CB8"/>
    <w:rsid w:val="00B575ED"/>
    <w:rsid w:val="00B57EBA"/>
    <w:rsid w:val="00B6370A"/>
    <w:rsid w:val="00B67CAE"/>
    <w:rsid w:val="00B7119B"/>
    <w:rsid w:val="00B72F68"/>
    <w:rsid w:val="00B76E64"/>
    <w:rsid w:val="00B85A4B"/>
    <w:rsid w:val="00B86809"/>
    <w:rsid w:val="00B932EA"/>
    <w:rsid w:val="00BA0925"/>
    <w:rsid w:val="00BA0CAB"/>
    <w:rsid w:val="00BA2A6F"/>
    <w:rsid w:val="00BA6E7A"/>
    <w:rsid w:val="00BB009B"/>
    <w:rsid w:val="00BB4EB6"/>
    <w:rsid w:val="00BB7999"/>
    <w:rsid w:val="00BC446B"/>
    <w:rsid w:val="00BD2AB7"/>
    <w:rsid w:val="00BD5CF7"/>
    <w:rsid w:val="00BE5145"/>
    <w:rsid w:val="00BE6BD3"/>
    <w:rsid w:val="00C052FD"/>
    <w:rsid w:val="00C145AA"/>
    <w:rsid w:val="00C166DC"/>
    <w:rsid w:val="00C16777"/>
    <w:rsid w:val="00C16E18"/>
    <w:rsid w:val="00C17446"/>
    <w:rsid w:val="00C26B1D"/>
    <w:rsid w:val="00C4055A"/>
    <w:rsid w:val="00C44554"/>
    <w:rsid w:val="00C5157B"/>
    <w:rsid w:val="00C56EB8"/>
    <w:rsid w:val="00C57FEF"/>
    <w:rsid w:val="00C635C5"/>
    <w:rsid w:val="00C64145"/>
    <w:rsid w:val="00C65AB1"/>
    <w:rsid w:val="00C73D99"/>
    <w:rsid w:val="00C80772"/>
    <w:rsid w:val="00C844A8"/>
    <w:rsid w:val="00C90225"/>
    <w:rsid w:val="00C9479F"/>
    <w:rsid w:val="00CA45BD"/>
    <w:rsid w:val="00CA799C"/>
    <w:rsid w:val="00CA7FDD"/>
    <w:rsid w:val="00CB5A2F"/>
    <w:rsid w:val="00CB7C33"/>
    <w:rsid w:val="00CC02B4"/>
    <w:rsid w:val="00CC1469"/>
    <w:rsid w:val="00CC3C91"/>
    <w:rsid w:val="00CD467B"/>
    <w:rsid w:val="00CE55E1"/>
    <w:rsid w:val="00CE5611"/>
    <w:rsid w:val="00CE674A"/>
    <w:rsid w:val="00D03079"/>
    <w:rsid w:val="00D037E4"/>
    <w:rsid w:val="00D06CDA"/>
    <w:rsid w:val="00D16B9D"/>
    <w:rsid w:val="00D2357D"/>
    <w:rsid w:val="00D24C24"/>
    <w:rsid w:val="00D32E2D"/>
    <w:rsid w:val="00D36E55"/>
    <w:rsid w:val="00D377DB"/>
    <w:rsid w:val="00D67795"/>
    <w:rsid w:val="00D76EAC"/>
    <w:rsid w:val="00DA2CEC"/>
    <w:rsid w:val="00DA4A75"/>
    <w:rsid w:val="00DA5BE9"/>
    <w:rsid w:val="00DB198F"/>
    <w:rsid w:val="00DB42FA"/>
    <w:rsid w:val="00DC3116"/>
    <w:rsid w:val="00DC4724"/>
    <w:rsid w:val="00DD3FC9"/>
    <w:rsid w:val="00DD4E38"/>
    <w:rsid w:val="00DD522D"/>
    <w:rsid w:val="00DE6C66"/>
    <w:rsid w:val="00DF2E75"/>
    <w:rsid w:val="00E10566"/>
    <w:rsid w:val="00E1513E"/>
    <w:rsid w:val="00E22EAD"/>
    <w:rsid w:val="00E30DBB"/>
    <w:rsid w:val="00E314F7"/>
    <w:rsid w:val="00E36B9F"/>
    <w:rsid w:val="00E421F8"/>
    <w:rsid w:val="00E45D6C"/>
    <w:rsid w:val="00E5666E"/>
    <w:rsid w:val="00E56EA4"/>
    <w:rsid w:val="00E57A16"/>
    <w:rsid w:val="00E625E5"/>
    <w:rsid w:val="00E667CD"/>
    <w:rsid w:val="00E720E7"/>
    <w:rsid w:val="00E91E3F"/>
    <w:rsid w:val="00E942A4"/>
    <w:rsid w:val="00E95931"/>
    <w:rsid w:val="00E96AD6"/>
    <w:rsid w:val="00EA48C2"/>
    <w:rsid w:val="00EA6594"/>
    <w:rsid w:val="00EA6F3B"/>
    <w:rsid w:val="00EB1F07"/>
    <w:rsid w:val="00EB4B35"/>
    <w:rsid w:val="00EB6A0B"/>
    <w:rsid w:val="00EB775A"/>
    <w:rsid w:val="00EB7FAA"/>
    <w:rsid w:val="00ED5F2C"/>
    <w:rsid w:val="00ED7E8B"/>
    <w:rsid w:val="00EE02F8"/>
    <w:rsid w:val="00EF3140"/>
    <w:rsid w:val="00F1272C"/>
    <w:rsid w:val="00F129E9"/>
    <w:rsid w:val="00F16F01"/>
    <w:rsid w:val="00F26900"/>
    <w:rsid w:val="00F305BB"/>
    <w:rsid w:val="00F37741"/>
    <w:rsid w:val="00F4501A"/>
    <w:rsid w:val="00F518CC"/>
    <w:rsid w:val="00F53889"/>
    <w:rsid w:val="00FA372F"/>
    <w:rsid w:val="00FC31B4"/>
    <w:rsid w:val="00FC4458"/>
    <w:rsid w:val="00FD7810"/>
    <w:rsid w:val="00FE0B46"/>
    <w:rsid w:val="00FE171D"/>
    <w:rsid w:val="00FE300E"/>
    <w:rsid w:val="00FE578D"/>
    <w:rsid w:val="00FF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0C282B08"/>
  <w15:chartTrackingRefBased/>
  <w15:docId w15:val="{BB8C2FA7-B7FE-4E22-A9E6-507CB52B9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4724"/>
    <w:rPr>
      <w:rFonts w:ascii="Franklin Gothic Book" w:hAnsi="Franklin Gothic Book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37741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625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E5FEF"/>
    <w:rPr>
      <w:color w:val="0000FF"/>
      <w:u w:val="single"/>
    </w:rPr>
  </w:style>
  <w:style w:type="paragraph" w:styleId="Header">
    <w:name w:val="header"/>
    <w:basedOn w:val="Normal"/>
    <w:rsid w:val="00DC311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C3116"/>
    <w:pPr>
      <w:tabs>
        <w:tab w:val="center" w:pos="4153"/>
        <w:tab w:val="right" w:pos="8306"/>
      </w:tabs>
    </w:pPr>
  </w:style>
  <w:style w:type="character" w:styleId="CommentReference">
    <w:name w:val="annotation reference"/>
    <w:semiHidden/>
    <w:rsid w:val="00075A48"/>
    <w:rPr>
      <w:sz w:val="16"/>
      <w:szCs w:val="16"/>
    </w:rPr>
  </w:style>
  <w:style w:type="paragraph" w:styleId="CommentText">
    <w:name w:val="annotation text"/>
    <w:basedOn w:val="Normal"/>
    <w:semiHidden/>
    <w:rsid w:val="00075A4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75A48"/>
    <w:rPr>
      <w:b/>
      <w:bCs/>
    </w:rPr>
  </w:style>
  <w:style w:type="paragraph" w:styleId="BalloonText">
    <w:name w:val="Balloon Text"/>
    <w:basedOn w:val="Normal"/>
    <w:semiHidden/>
    <w:rsid w:val="00075A4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0A2838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ing1Char">
    <w:name w:val="Heading 1 Char"/>
    <w:link w:val="Heading1"/>
    <w:rsid w:val="00F37741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table" w:customStyle="1" w:styleId="TableGrid1">
    <w:name w:val="Table Grid1"/>
    <w:basedOn w:val="TableNormal"/>
    <w:next w:val="TableGrid"/>
    <w:rsid w:val="00B86809"/>
    <w:pPr>
      <w:spacing w:before="60" w:after="60"/>
    </w:pPr>
    <w:rPr>
      <w:rFonts w:ascii="Franklin Gothic Book" w:hAnsi="Franklin Gothic Boo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00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0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nationalforest.or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0935adb-67a1-49c6-b105-91d006251fdb" xsi:nil="true"/>
    <lcf76f155ced4ddcb4097134ff3c332f xmlns="1ed3bab3-3e5a-4c91-8f36-14d4c01ce76a">
      <Terms xmlns="http://schemas.microsoft.com/office/infopath/2007/PartnerControls"/>
    </lcf76f155ced4ddcb4097134ff3c332f>
    <SharedWithUsers xmlns="a0935adb-67a1-49c6-b105-91d006251fdb">
      <UserInfo>
        <DisplayName>Kat James</DisplayName>
        <AccountId>102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00DBF9E2B44448AF2DBBC01A42E2B" ma:contentTypeVersion="16" ma:contentTypeDescription="Create a new document." ma:contentTypeScope="" ma:versionID="a2522715d5dd6ab6b22915cf3c8962a2">
  <xsd:schema xmlns:xsd="http://www.w3.org/2001/XMLSchema" xmlns:xs="http://www.w3.org/2001/XMLSchema" xmlns:p="http://schemas.microsoft.com/office/2006/metadata/properties" xmlns:ns2="1ed3bab3-3e5a-4c91-8f36-14d4c01ce76a" xmlns:ns3="a0935adb-67a1-49c6-b105-91d006251fdb" targetNamespace="http://schemas.microsoft.com/office/2006/metadata/properties" ma:root="true" ma:fieldsID="d386c2a83c4e9337c2a0cd2a196c7225" ns2:_="" ns3:_="">
    <xsd:import namespace="1ed3bab3-3e5a-4c91-8f36-14d4c01ce76a"/>
    <xsd:import namespace="a0935adb-67a1-49c6-b105-91d006251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3bab3-3e5a-4c91-8f36-14d4c01ce7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e15c151-62c2-4ade-a362-bb3085ef90f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35adb-67a1-49c6-b105-91d006251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f99e70-7df4-40f2-b784-9055c782fed4}" ma:internalName="TaxCatchAll" ma:showField="CatchAllData" ma:web="a0935adb-67a1-49c6-b105-91d006251f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356F09-B20B-462F-A7B0-67D6F12375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FB6B9B-5DB7-471A-9A6F-27142230FD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D22A92-03E4-410D-9394-E18505647052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BD894243-9C2C-4DFA-ADA9-F4AB78D9AB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ING LANDSCAPES APPLICATION FORM (NFCLS1)</vt:lpstr>
    </vt:vector>
  </TitlesOfParts>
  <Company>Hewlett-Packard Company</Company>
  <LinksUpToDate>false</LinksUpToDate>
  <CharactersWithSpaces>611</CharactersWithSpaces>
  <SharedDoc>false</SharedDoc>
  <HLinks>
    <vt:vector size="6" baseType="variant">
      <vt:variant>
        <vt:i4>2818092</vt:i4>
      </vt:variant>
      <vt:variant>
        <vt:i4>0</vt:i4>
      </vt:variant>
      <vt:variant>
        <vt:i4>0</vt:i4>
      </vt:variant>
      <vt:variant>
        <vt:i4>5</vt:i4>
      </vt:variant>
      <vt:variant>
        <vt:lpwstr>http://www.nationalfores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LANDSCAPES APPLICATION FORM (NFCLS1)</dc:title>
  <dc:subject/>
  <dc:creator>angela ashmore</dc:creator>
  <cp:keywords/>
  <cp:lastModifiedBy>Ed Hiorns</cp:lastModifiedBy>
  <cp:revision>3</cp:revision>
  <cp:lastPrinted>2008-08-26T08:56:00Z</cp:lastPrinted>
  <dcterms:created xsi:type="dcterms:W3CDTF">2021-05-12T16:02:00Z</dcterms:created>
  <dcterms:modified xsi:type="dcterms:W3CDTF">2022-06-0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Daniel Small</vt:lpwstr>
  </property>
  <property fmtid="{D5CDD505-2E9C-101B-9397-08002B2CF9AE}" pid="3" name="Order">
    <vt:lpwstr>8103600.00000000</vt:lpwstr>
  </property>
  <property fmtid="{D5CDD505-2E9C-101B-9397-08002B2CF9AE}" pid="4" name="display_urn:schemas-microsoft-com:office:office#Author">
    <vt:lpwstr>Daniel Small</vt:lpwstr>
  </property>
  <property fmtid="{D5CDD505-2E9C-101B-9397-08002B2CF9AE}" pid="5" name="ContentTypeId">
    <vt:lpwstr>0x010100CE000DBF9E2B44448AF2DBBC01A42E2B</vt:lpwstr>
  </property>
  <property fmtid="{D5CDD505-2E9C-101B-9397-08002B2CF9AE}" pid="6" name="MediaServiceImageTags">
    <vt:lpwstr/>
  </property>
</Properties>
</file>